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 of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hamrai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v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-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rajdikhan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-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reenag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-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, 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7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8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ddh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n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er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siness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y 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7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rments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phics desig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 h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,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 gu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5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per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 -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b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type of dwelling do you live i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l sett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is your primary reason for visiting the Upazila Health Complex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eral medic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0, 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SH related service (e.g., water quality, sanitation issu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p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be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n improved toilet facility (e.g., a flush toilet or an improved pit latrine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 designated handwashing station with soap and running wat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, 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wash your hands with soap and water every time before meals and after using the toile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, 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15:59:09Z</dcterms:created>
  <dcterms:modified xsi:type="dcterms:W3CDTF">2025-04-09T15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